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00199" w14:textId="77777777" w:rsidR="00F92189" w:rsidRDefault="00F92189" w:rsidP="00F92189">
      <w:pPr>
        <w:pStyle w:val="Heading1"/>
        <w:rPr>
          <w:rFonts w:eastAsia="Times New Roman"/>
          <w:lang w:eastAsia="nl-NL"/>
        </w:rPr>
      </w:pPr>
      <w:hyperlink r:id="rId6" w:history="1">
        <w:bookmarkStart w:id="0" w:name="_Toc168203597"/>
        <w:r w:rsidRPr="00F92189">
          <w:rPr>
            <w:rFonts w:eastAsia="Times New Roman"/>
            <w:color w:val="337AB7"/>
            <w:u w:val="single"/>
            <w:lang w:eastAsia="nl-NL"/>
          </w:rPr>
          <w:t>Nematoda</w:t>
        </w:r>
      </w:hyperlink>
      <w:r w:rsidRPr="00F92189">
        <w:rPr>
          <w:rFonts w:eastAsia="Times New Roman"/>
          <w:lang w:eastAsia="nl-NL"/>
        </w:rPr>
        <w:t> (Phylum)</w:t>
      </w:r>
      <w:bookmarkEnd w:id="0"/>
    </w:p>
    <w:sdt>
      <w:sdtPr>
        <w:id w:val="31647400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4"/>
          <w:szCs w:val="24"/>
          <w:lang w:val="nl-NL"/>
          <w14:ligatures w14:val="standardContextual"/>
        </w:rPr>
      </w:sdtEndPr>
      <w:sdtContent>
        <w:p w14:paraId="14D957D4" w14:textId="1A88B406" w:rsidR="003F4A11" w:rsidRDefault="003F4A11">
          <w:pPr>
            <w:pStyle w:val="TOCHeading"/>
          </w:pPr>
          <w:r>
            <w:t>Table of Contents</w:t>
          </w:r>
        </w:p>
        <w:p w14:paraId="6DE0B5D2" w14:textId="5C42486C" w:rsidR="003F4A11" w:rsidRDefault="003F4A1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203597" w:history="1">
            <w:r w:rsidRPr="005415DA">
              <w:rPr>
                <w:rStyle w:val="Hyperlink"/>
                <w:rFonts w:eastAsia="Times New Roman"/>
                <w:noProof/>
                <w:lang w:eastAsia="nl-NL"/>
              </w:rPr>
              <w:t>Nematoda (Phylu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203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C1F0A" w14:textId="4DC38244" w:rsidR="003F4A11" w:rsidRDefault="003F4A1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nl-NL"/>
            </w:rPr>
          </w:pPr>
          <w:hyperlink w:anchor="_Toc168203598" w:history="1">
            <w:r w:rsidRPr="005415DA">
              <w:rPr>
                <w:rStyle w:val="Hyperlink"/>
                <w:rFonts w:eastAsia="Times New Roman"/>
                <w:noProof/>
                <w:lang w:val="en-CA" w:eastAsia="nl-NL"/>
              </w:rPr>
              <w:t>Class Chromador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203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FB63F" w14:textId="2E6B772F" w:rsidR="003F4A11" w:rsidRDefault="003F4A1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nl-NL"/>
            </w:rPr>
          </w:pPr>
          <w:hyperlink w:anchor="_Toc168203599" w:history="1">
            <w:r w:rsidRPr="005415DA">
              <w:rPr>
                <w:rStyle w:val="Hyperlink"/>
                <w:rFonts w:eastAsia="Times New Roman"/>
                <w:noProof/>
                <w:lang w:val="en-CA" w:eastAsia="nl-NL"/>
              </w:rPr>
              <w:t>Subclass Chromad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203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F7324" w14:textId="349BA391" w:rsidR="003F4A11" w:rsidRDefault="003F4A1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nl-NL"/>
            </w:rPr>
          </w:pPr>
          <w:hyperlink w:anchor="_Toc168203600" w:history="1">
            <w:r w:rsidRPr="005415DA">
              <w:rPr>
                <w:rStyle w:val="Hyperlink"/>
                <w:rFonts w:eastAsia="Times New Roman"/>
                <w:noProof/>
                <w:lang w:val="en-CA" w:eastAsia="nl-NL"/>
              </w:rPr>
              <w:t>Class Enopl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203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10744" w14:textId="54F99D10" w:rsidR="003F4A11" w:rsidRDefault="003F4A1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nl-NL"/>
            </w:rPr>
          </w:pPr>
          <w:hyperlink w:anchor="_Toc168203601" w:history="1">
            <w:r w:rsidRPr="005415DA">
              <w:rPr>
                <w:rStyle w:val="Hyperlink"/>
                <w:rFonts w:eastAsia="Times New Roman"/>
                <w:noProof/>
                <w:lang w:val="en-CA" w:eastAsia="nl-NL"/>
              </w:rPr>
              <w:t>Subclass Dorylaim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203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097B6" w14:textId="25FFFDC3" w:rsidR="003F4A11" w:rsidRDefault="003F4A1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nl-NL"/>
            </w:rPr>
          </w:pPr>
          <w:hyperlink w:anchor="_Toc168203602" w:history="1">
            <w:r w:rsidRPr="005415DA">
              <w:rPr>
                <w:rStyle w:val="Hyperlink"/>
                <w:rFonts w:eastAsia="Times New Roman"/>
                <w:noProof/>
                <w:lang w:eastAsia="nl-NL"/>
              </w:rPr>
              <w:t>Subclass Enop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203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B0F84" w14:textId="20E9236B" w:rsidR="003F4A11" w:rsidRDefault="003F4A11">
          <w:r>
            <w:rPr>
              <w:b/>
              <w:bCs/>
              <w:noProof/>
            </w:rPr>
            <w:fldChar w:fldCharType="end"/>
          </w:r>
        </w:p>
      </w:sdtContent>
    </w:sdt>
    <w:p w14:paraId="32D273C5" w14:textId="67FE39E6" w:rsidR="00F92189" w:rsidRPr="003F4A11" w:rsidRDefault="00F92189" w:rsidP="00F92189">
      <w:pPr>
        <w:pStyle w:val="Heading2"/>
        <w:rPr>
          <w:rFonts w:ascii="Times New Roman" w:eastAsia="Times New Roman" w:hAnsi="Times New Roman" w:cs="Times New Roman"/>
          <w:kern w:val="0"/>
          <w:lang w:val="en-CA" w:eastAsia="nl-NL"/>
          <w14:ligatures w14:val="none"/>
        </w:rPr>
      </w:pPr>
      <w:bookmarkStart w:id="1" w:name="_Toc168203598"/>
      <w:r w:rsidRPr="003F4A11">
        <w:rPr>
          <w:rFonts w:eastAsia="Times New Roman"/>
          <w:lang w:val="en-CA" w:eastAsia="nl-NL"/>
        </w:rPr>
        <w:lastRenderedPageBreak/>
        <w:t>Class </w:t>
      </w:r>
      <w:hyperlink r:id="rId7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Chromadorea</w:t>
        </w:r>
        <w:bookmarkEnd w:id="1"/>
      </w:hyperlink>
    </w:p>
    <w:p w14:paraId="4EB02D73" w14:textId="77777777" w:rsidR="00F92189" w:rsidRPr="003F4A11" w:rsidRDefault="00F92189" w:rsidP="00F92189">
      <w:pPr>
        <w:pStyle w:val="Heading3"/>
        <w:rPr>
          <w:rFonts w:eastAsia="Times New Roman"/>
          <w:lang w:val="en-CA" w:eastAsia="nl-NL"/>
        </w:rPr>
      </w:pPr>
      <w:bookmarkStart w:id="2" w:name="_Toc168203599"/>
      <w:r w:rsidRPr="003F4A11">
        <w:rPr>
          <w:rFonts w:eastAsia="Times New Roman"/>
          <w:lang w:val="en-CA" w:eastAsia="nl-NL"/>
        </w:rPr>
        <w:t>Subclass </w:t>
      </w:r>
      <w:hyperlink r:id="rId8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Chromadoria</w:t>
        </w:r>
        <w:bookmarkEnd w:id="2"/>
      </w:hyperlink>
    </w:p>
    <w:p w14:paraId="06B244DB" w14:textId="77777777" w:rsidR="00F92189" w:rsidRPr="003F4A11" w:rsidRDefault="00F92189" w:rsidP="00F92189">
      <w:pPr>
        <w:pStyle w:val="Heading2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bookmarkStart w:id="3" w:name="_Toc168203600"/>
      <w:r w:rsidRPr="003F4A11">
        <w:rPr>
          <w:rFonts w:eastAsia="Times New Roman"/>
          <w:lang w:val="en-CA" w:eastAsia="nl-NL"/>
        </w:rPr>
        <w:t>Class </w:t>
      </w:r>
      <w:hyperlink r:id="rId9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Enoplea</w:t>
        </w:r>
        <w:bookmarkEnd w:id="3"/>
      </w:hyperlink>
    </w:p>
    <w:p w14:paraId="7CF24CFE" w14:textId="73FE87F2" w:rsidR="00F92189" w:rsidRPr="003F4A11" w:rsidRDefault="00F92189" w:rsidP="00F92189">
      <w:pPr>
        <w:pStyle w:val="Heading3"/>
        <w:rPr>
          <w:rFonts w:eastAsia="Times New Roman"/>
          <w:lang w:val="en-CA" w:eastAsia="nl-NL"/>
        </w:rPr>
      </w:pPr>
      <w:bookmarkStart w:id="4" w:name="_Toc168203601"/>
      <w:r w:rsidRPr="003F4A11">
        <w:rPr>
          <w:rFonts w:eastAsia="Times New Roman"/>
          <w:lang w:val="en-CA" w:eastAsia="nl-NL"/>
        </w:rPr>
        <w:t>Subclass </w:t>
      </w:r>
      <w:hyperlink r:id="rId10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Dorylaimia</w:t>
        </w:r>
        <w:bookmarkEnd w:id="4"/>
      </w:hyperlink>
    </w:p>
    <w:p w14:paraId="3F75E705" w14:textId="77777777" w:rsidR="00F92189" w:rsidRDefault="00F92189" w:rsidP="00F92189">
      <w:pPr>
        <w:pStyle w:val="Heading4"/>
        <w:rPr>
          <w:rFonts w:eastAsia="Times New Roman"/>
          <w:lang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11" w:history="1">
        <w:r w:rsidRPr="003F4A11">
          <w:rPr>
            <w:rFonts w:eastAsia="Times New Roman"/>
            <w:color w:val="23527C"/>
            <w:u w:val="single"/>
            <w:lang w:val="en-CA" w:eastAsia="nl-NL"/>
          </w:rPr>
          <w:t>Dioctophymatida</w:t>
        </w:r>
      </w:hyperlink>
    </w:p>
    <w:p w14:paraId="529529D7" w14:textId="77777777" w:rsidR="004033CB" w:rsidRPr="004033CB" w:rsidRDefault="004033CB" w:rsidP="004033CB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4033CB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12" w:history="1">
        <w:r w:rsidRPr="004033CB">
          <w:rPr>
            <w:rFonts w:ascii="Arial" w:eastAsia="Times New Roman" w:hAnsi="Arial" w:cs="Arial"/>
            <w:color w:val="23527C"/>
            <w:kern w:val="0"/>
            <w:sz w:val="21"/>
            <w:szCs w:val="21"/>
            <w:u w:val="single"/>
            <w:lang w:val="en-CA" w:eastAsia="nl-NL"/>
            <w14:ligatures w14:val="none"/>
          </w:rPr>
          <w:t>Dioctophymatina</w:t>
        </w:r>
      </w:hyperlink>
    </w:p>
    <w:p w14:paraId="292C70E0" w14:textId="77777777" w:rsidR="00F92189" w:rsidRPr="007123E2" w:rsidRDefault="00F92189" w:rsidP="00F92189">
      <w:pPr>
        <w:pStyle w:val="Heading4"/>
        <w:rPr>
          <w:rFonts w:eastAsia="Times New Roman"/>
          <w:lang w:val="en-CA"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13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Dorylaimida</w:t>
        </w:r>
      </w:hyperlink>
    </w:p>
    <w:p w14:paraId="7CCFC1D2" w14:textId="77777777" w:rsidR="004033CB" w:rsidRPr="004033CB" w:rsidRDefault="004033CB" w:rsidP="004033CB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4033CB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14" w:history="1">
        <w:r w:rsidRPr="004033CB">
          <w:rPr>
            <w:rFonts w:ascii="Arial" w:eastAsia="Times New Roman" w:hAnsi="Arial" w:cs="Arial"/>
            <w:color w:val="23527C"/>
            <w:kern w:val="0"/>
            <w:sz w:val="21"/>
            <w:szCs w:val="21"/>
            <w:u w:val="single"/>
            <w:lang w:val="en-CA" w:eastAsia="nl-NL"/>
            <w14:ligatures w14:val="none"/>
          </w:rPr>
          <w:t>Dorylaimina</w:t>
        </w:r>
      </w:hyperlink>
    </w:p>
    <w:p w14:paraId="494B8143" w14:textId="77777777" w:rsidR="004033CB" w:rsidRPr="004033CB" w:rsidRDefault="004033CB" w:rsidP="004033CB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4033CB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15" w:history="1">
        <w:r w:rsidRPr="004033CB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val="en-CA" w:eastAsia="nl-NL"/>
            <w14:ligatures w14:val="none"/>
          </w:rPr>
          <w:t>Nygolaimina</w:t>
        </w:r>
      </w:hyperlink>
    </w:p>
    <w:p w14:paraId="28F314D9" w14:textId="77777777" w:rsidR="00F92189" w:rsidRPr="007123E2" w:rsidRDefault="00F92189" w:rsidP="00F92189">
      <w:pPr>
        <w:pStyle w:val="Heading4"/>
        <w:rPr>
          <w:rFonts w:eastAsia="Times New Roman"/>
          <w:lang w:val="en-CA"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16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Isolaimida</w:t>
        </w:r>
      </w:hyperlink>
    </w:p>
    <w:p w14:paraId="493B6082" w14:textId="77777777" w:rsidR="007123E2" w:rsidRPr="007123E2" w:rsidRDefault="007123E2" w:rsidP="007123E2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eastAsia="nl-NL"/>
          <w14:ligatures w14:val="none"/>
        </w:rPr>
      </w:pPr>
      <w:r w:rsidRPr="007123E2">
        <w:rPr>
          <w:rFonts w:ascii="Arial" w:eastAsia="Times New Roman" w:hAnsi="Arial" w:cs="Arial"/>
          <w:color w:val="000000"/>
          <w:kern w:val="0"/>
          <w:sz w:val="21"/>
          <w:szCs w:val="21"/>
          <w:lang w:eastAsia="nl-NL"/>
          <w14:ligatures w14:val="none"/>
        </w:rPr>
        <w:t>Superfamily </w:t>
      </w:r>
      <w:hyperlink r:id="rId17" w:history="1">
        <w:r w:rsidRPr="007123E2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eastAsia="nl-NL"/>
            <w14:ligatures w14:val="none"/>
          </w:rPr>
          <w:t>Isolaimoidea Timm, 1969</w:t>
        </w:r>
      </w:hyperlink>
    </w:p>
    <w:p w14:paraId="107389A6" w14:textId="77777777" w:rsidR="00F92189" w:rsidRDefault="00F92189" w:rsidP="00F92189">
      <w:pPr>
        <w:pStyle w:val="Heading4"/>
        <w:rPr>
          <w:rFonts w:eastAsia="Times New Roman"/>
          <w:lang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18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Marimermithida</w:t>
        </w:r>
      </w:hyperlink>
    </w:p>
    <w:p w14:paraId="70CA4767" w14:textId="77777777" w:rsidR="007123E2" w:rsidRPr="007123E2" w:rsidRDefault="007123E2" w:rsidP="007123E2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7123E2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Family </w:t>
      </w:r>
      <w:hyperlink r:id="rId19" w:history="1">
        <w:r w:rsidRPr="007123E2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val="en-CA" w:eastAsia="nl-NL"/>
            <w14:ligatures w14:val="none"/>
          </w:rPr>
          <w:t>Marimermithidae Rubtzov &amp; Platonova, 1974</w:t>
        </w:r>
      </w:hyperlink>
    </w:p>
    <w:p w14:paraId="3B745D5A" w14:textId="77777777" w:rsidR="00F92189" w:rsidRPr="007123E2" w:rsidRDefault="00F92189" w:rsidP="00F92189">
      <w:pPr>
        <w:pStyle w:val="Heading4"/>
        <w:rPr>
          <w:rFonts w:eastAsia="Times New Roman"/>
          <w:lang w:val="en-CA"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20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Mermithida</w:t>
        </w:r>
      </w:hyperlink>
    </w:p>
    <w:p w14:paraId="3FA75DEF" w14:textId="77777777" w:rsidR="007123E2" w:rsidRPr="007123E2" w:rsidRDefault="007123E2" w:rsidP="007123E2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7123E2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21" w:history="1">
        <w:r w:rsidRPr="007123E2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val="en-CA" w:eastAsia="nl-NL"/>
            <w14:ligatures w14:val="none"/>
          </w:rPr>
          <w:t>Mermithina</w:t>
        </w:r>
      </w:hyperlink>
    </w:p>
    <w:p w14:paraId="7A2E1A70" w14:textId="77777777" w:rsidR="00F92189" w:rsidRPr="00981181" w:rsidRDefault="00F92189" w:rsidP="00F92189">
      <w:pPr>
        <w:pStyle w:val="Heading4"/>
        <w:rPr>
          <w:rFonts w:eastAsia="Times New Roman"/>
          <w:lang w:val="en-CA"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22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Mononchida</w:t>
        </w:r>
      </w:hyperlink>
    </w:p>
    <w:p w14:paraId="3B32E2DF" w14:textId="77777777" w:rsidR="00981181" w:rsidRPr="00981181" w:rsidRDefault="00981181" w:rsidP="00981181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981181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23" w:history="1">
        <w:r w:rsidRPr="00981181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val="en-CA" w:eastAsia="nl-NL"/>
            <w14:ligatures w14:val="none"/>
          </w:rPr>
          <w:t>Bathyodontina</w:t>
        </w:r>
      </w:hyperlink>
    </w:p>
    <w:p w14:paraId="2A364AEC" w14:textId="77777777" w:rsidR="00981181" w:rsidRPr="00981181" w:rsidRDefault="00981181" w:rsidP="00981181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981181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24" w:history="1">
        <w:r w:rsidRPr="00981181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val="en-CA" w:eastAsia="nl-NL"/>
            <w14:ligatures w14:val="none"/>
          </w:rPr>
          <w:t>Mononchina</w:t>
        </w:r>
      </w:hyperlink>
    </w:p>
    <w:p w14:paraId="55B9253C" w14:textId="77777777" w:rsidR="00F92189" w:rsidRPr="00981181" w:rsidRDefault="00F92189" w:rsidP="00F92189">
      <w:pPr>
        <w:pStyle w:val="Heading4"/>
        <w:rPr>
          <w:rFonts w:eastAsia="Times New Roman"/>
          <w:lang w:val="en-CA"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25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Muspiceida</w:t>
        </w:r>
      </w:hyperlink>
    </w:p>
    <w:p w14:paraId="47509393" w14:textId="77777777" w:rsidR="00981181" w:rsidRPr="00981181" w:rsidRDefault="00981181" w:rsidP="00981181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981181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26" w:history="1">
        <w:r w:rsidRPr="00981181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val="en-CA" w:eastAsia="nl-NL"/>
            <w14:ligatures w14:val="none"/>
          </w:rPr>
          <w:t>Muspiceina</w:t>
        </w:r>
      </w:hyperlink>
    </w:p>
    <w:p w14:paraId="3AD65407" w14:textId="77777777" w:rsidR="00F92189" w:rsidRPr="00981181" w:rsidRDefault="00F92189" w:rsidP="00F92189">
      <w:pPr>
        <w:pStyle w:val="Heading4"/>
        <w:rPr>
          <w:rFonts w:eastAsia="Times New Roman"/>
          <w:lang w:val="en-CA" w:eastAsia="nl-NL"/>
        </w:rPr>
      </w:pPr>
      <w:r w:rsidRPr="003F4A11">
        <w:rPr>
          <w:rFonts w:eastAsia="Times New Roman"/>
          <w:lang w:val="en-CA" w:eastAsia="nl-NL"/>
        </w:rPr>
        <w:t>Order </w:t>
      </w:r>
      <w:hyperlink r:id="rId27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Trichinellida</w:t>
        </w:r>
      </w:hyperlink>
    </w:p>
    <w:p w14:paraId="12F4C65F" w14:textId="77777777" w:rsidR="00981181" w:rsidRPr="00981181" w:rsidRDefault="00981181" w:rsidP="00981181">
      <w:pPr>
        <w:pStyle w:val="Heading5"/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</w:pPr>
      <w:r w:rsidRPr="00981181">
        <w:rPr>
          <w:rFonts w:ascii="Arial" w:eastAsia="Times New Roman" w:hAnsi="Arial" w:cs="Arial"/>
          <w:color w:val="000000"/>
          <w:kern w:val="0"/>
          <w:sz w:val="21"/>
          <w:szCs w:val="21"/>
          <w:lang w:val="en-CA" w:eastAsia="nl-NL"/>
          <w14:ligatures w14:val="none"/>
        </w:rPr>
        <w:t>Suborder </w:t>
      </w:r>
      <w:hyperlink r:id="rId28" w:history="1">
        <w:r w:rsidRPr="00981181">
          <w:rPr>
            <w:rFonts w:ascii="Arial" w:eastAsia="Times New Roman" w:hAnsi="Arial" w:cs="Arial"/>
            <w:color w:val="337AB7"/>
            <w:kern w:val="0"/>
            <w:sz w:val="21"/>
            <w:szCs w:val="21"/>
            <w:u w:val="single"/>
            <w:lang w:val="en-CA" w:eastAsia="nl-NL"/>
            <w14:ligatures w14:val="none"/>
          </w:rPr>
          <w:t>Trichinellina</w:t>
        </w:r>
      </w:hyperlink>
    </w:p>
    <w:p w14:paraId="47CA386A" w14:textId="77777777" w:rsidR="00F92189" w:rsidRPr="003F4A11" w:rsidRDefault="00F92189" w:rsidP="00F92189">
      <w:pPr>
        <w:pStyle w:val="Heading3"/>
        <w:rPr>
          <w:rFonts w:eastAsia="Times New Roman"/>
          <w:lang w:val="en-CA" w:eastAsia="nl-NL"/>
        </w:rPr>
      </w:pPr>
      <w:bookmarkStart w:id="5" w:name="_Toc168203602"/>
      <w:r w:rsidRPr="003F4A11">
        <w:rPr>
          <w:rFonts w:eastAsia="Times New Roman"/>
          <w:lang w:val="en-CA" w:eastAsia="nl-NL"/>
        </w:rPr>
        <w:t>Subclass </w:t>
      </w:r>
      <w:hyperlink r:id="rId29" w:history="1">
        <w:r w:rsidRPr="003F4A11">
          <w:rPr>
            <w:rFonts w:eastAsia="Times New Roman"/>
            <w:color w:val="337AB7"/>
            <w:u w:val="single"/>
            <w:lang w:val="en-CA" w:eastAsia="nl-NL"/>
          </w:rPr>
          <w:t>Enoplia</w:t>
        </w:r>
        <w:bookmarkEnd w:id="5"/>
      </w:hyperlink>
    </w:p>
    <w:p w14:paraId="5BE461E0" w14:textId="77777777" w:rsidR="003F4A11" w:rsidRDefault="003F4A11" w:rsidP="003F4A11">
      <w:pPr>
        <w:pStyle w:val="Heading4"/>
        <w:rPr>
          <w:rFonts w:eastAsia="Times New Roman"/>
          <w:lang w:eastAsia="nl-NL"/>
        </w:rPr>
      </w:pPr>
      <w:r w:rsidRPr="003F4A11">
        <w:rPr>
          <w:rFonts w:eastAsia="Times New Roman"/>
          <w:lang w:eastAsia="nl-NL"/>
        </w:rPr>
        <w:t>Order </w:t>
      </w:r>
      <w:hyperlink r:id="rId30" w:history="1">
        <w:r w:rsidRPr="003F4A11">
          <w:rPr>
            <w:rFonts w:eastAsia="Times New Roman"/>
            <w:color w:val="337AB7"/>
            <w:u w:val="single"/>
            <w:lang w:eastAsia="nl-NL"/>
          </w:rPr>
          <w:t>Enoplida</w:t>
        </w:r>
      </w:hyperlink>
    </w:p>
    <w:p w14:paraId="4721876B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31" w:history="1">
        <w:r w:rsidRPr="004033CB">
          <w:rPr>
            <w:rFonts w:eastAsia="Times New Roman"/>
            <w:color w:val="23527C"/>
            <w:u w:val="single"/>
            <w:lang w:eastAsia="nl-NL"/>
          </w:rPr>
          <w:t>Alaimina</w:t>
        </w:r>
      </w:hyperlink>
    </w:p>
    <w:p w14:paraId="6C54EEE8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32" w:history="1">
        <w:r w:rsidRPr="004033CB">
          <w:rPr>
            <w:rFonts w:eastAsia="Times New Roman"/>
            <w:color w:val="337AB7"/>
            <w:u w:val="single"/>
            <w:lang w:eastAsia="nl-NL"/>
          </w:rPr>
          <w:t>Campydorina</w:t>
        </w:r>
      </w:hyperlink>
    </w:p>
    <w:p w14:paraId="115E2EB9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33" w:history="1">
        <w:r w:rsidRPr="004033CB">
          <w:rPr>
            <w:rFonts w:eastAsia="Times New Roman"/>
            <w:color w:val="337AB7"/>
            <w:u w:val="single"/>
            <w:lang w:eastAsia="nl-NL"/>
          </w:rPr>
          <w:t>Enoplina</w:t>
        </w:r>
      </w:hyperlink>
    </w:p>
    <w:p w14:paraId="65332D2C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34" w:history="1">
        <w:r w:rsidRPr="004033CB">
          <w:rPr>
            <w:rFonts w:eastAsia="Times New Roman"/>
            <w:color w:val="337AB7"/>
            <w:u w:val="single"/>
            <w:lang w:eastAsia="nl-NL"/>
          </w:rPr>
          <w:t>Ironina</w:t>
        </w:r>
      </w:hyperlink>
    </w:p>
    <w:p w14:paraId="7758D323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35" w:history="1">
        <w:r w:rsidRPr="004033CB">
          <w:rPr>
            <w:rFonts w:eastAsia="Times New Roman"/>
            <w:color w:val="337AB7"/>
            <w:u w:val="single"/>
            <w:lang w:eastAsia="nl-NL"/>
          </w:rPr>
          <w:t>Oncholaimina</w:t>
        </w:r>
      </w:hyperlink>
    </w:p>
    <w:p w14:paraId="25A8E3F9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Family </w:t>
      </w:r>
      <w:hyperlink r:id="rId36" w:history="1">
        <w:r w:rsidRPr="004033CB">
          <w:rPr>
            <w:rFonts w:eastAsia="Times New Roman"/>
            <w:color w:val="337AB7"/>
            <w:u w:val="single"/>
            <w:lang w:eastAsia="nl-NL"/>
          </w:rPr>
          <w:t>Palaeoenoploididae Poinar, 2011 †</w:t>
        </w:r>
      </w:hyperlink>
    </w:p>
    <w:p w14:paraId="5B3E7D7B" w14:textId="77777777" w:rsidR="004033CB" w:rsidRPr="004033CB" w:rsidRDefault="004033CB" w:rsidP="004033CB">
      <w:pPr>
        <w:pStyle w:val="Heading5"/>
        <w:rPr>
          <w:rFonts w:eastAsia="Times New Roman"/>
          <w:lang w:val="en-CA" w:eastAsia="nl-NL"/>
        </w:rPr>
      </w:pPr>
      <w:r w:rsidRPr="004033CB">
        <w:rPr>
          <w:rFonts w:eastAsia="Times New Roman"/>
          <w:lang w:val="en-CA" w:eastAsia="nl-NL"/>
        </w:rPr>
        <w:t>Family </w:t>
      </w:r>
      <w:hyperlink r:id="rId37" w:history="1">
        <w:r w:rsidRPr="004033CB">
          <w:rPr>
            <w:rFonts w:eastAsia="Times New Roman"/>
            <w:color w:val="337AB7"/>
            <w:u w:val="single"/>
            <w:lang w:val="en-CA" w:eastAsia="nl-NL"/>
          </w:rPr>
          <w:t>Palaeonematidae Poinar, Kerp &amp; Hass, 2008 †</w:t>
        </w:r>
      </w:hyperlink>
    </w:p>
    <w:p w14:paraId="0760B01A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Family </w:t>
      </w:r>
      <w:hyperlink r:id="rId38" w:history="1">
        <w:r w:rsidRPr="004033CB">
          <w:rPr>
            <w:rFonts w:eastAsia="Times New Roman"/>
            <w:color w:val="337AB7"/>
            <w:u w:val="single"/>
            <w:lang w:eastAsia="nl-NL"/>
          </w:rPr>
          <w:t>Rhaptothyreidae Hope &amp; Murphy, 1969</w:t>
        </w:r>
      </w:hyperlink>
    </w:p>
    <w:p w14:paraId="235095D0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39" w:history="1">
        <w:r w:rsidRPr="004033CB">
          <w:rPr>
            <w:rFonts w:eastAsia="Times New Roman"/>
            <w:color w:val="337AB7"/>
            <w:u w:val="single"/>
            <w:lang w:eastAsia="nl-NL"/>
          </w:rPr>
          <w:t>Trefusiina</w:t>
        </w:r>
      </w:hyperlink>
    </w:p>
    <w:p w14:paraId="65900129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40" w:history="1">
        <w:r w:rsidRPr="004033CB">
          <w:rPr>
            <w:rFonts w:eastAsia="Times New Roman"/>
            <w:color w:val="337AB7"/>
            <w:u w:val="single"/>
            <w:lang w:eastAsia="nl-NL"/>
          </w:rPr>
          <w:t>Tripyloidina</w:t>
        </w:r>
      </w:hyperlink>
    </w:p>
    <w:p w14:paraId="60896F5D" w14:textId="77777777" w:rsidR="004033CB" w:rsidRPr="004033CB" w:rsidRDefault="004033CB" w:rsidP="004033CB">
      <w:pPr>
        <w:pStyle w:val="Heading5"/>
        <w:rPr>
          <w:rFonts w:eastAsia="Times New Roman"/>
          <w:lang w:val="en-CA" w:eastAsia="nl-NL"/>
        </w:rPr>
      </w:pPr>
      <w:r w:rsidRPr="004033CB">
        <w:rPr>
          <w:rFonts w:eastAsia="Times New Roman"/>
          <w:lang w:val="en-CA" w:eastAsia="nl-NL"/>
        </w:rPr>
        <w:t>Suborder </w:t>
      </w:r>
      <w:hyperlink r:id="rId41" w:history="1">
        <w:r w:rsidRPr="004033CB">
          <w:rPr>
            <w:rFonts w:eastAsia="Times New Roman"/>
            <w:color w:val="337AB7"/>
            <w:u w:val="single"/>
            <w:lang w:val="en-CA" w:eastAsia="nl-NL"/>
          </w:rPr>
          <w:t>Enoplida </w:t>
        </w:r>
        <w:r w:rsidRPr="004033CB">
          <w:rPr>
            <w:rFonts w:eastAsia="Times New Roman"/>
            <w:i/>
            <w:iCs/>
            <w:color w:val="337AB7"/>
            <w:u w:val="single"/>
            <w:lang w:val="en-CA" w:eastAsia="nl-NL"/>
          </w:rPr>
          <w:t>incertae sedis</w:t>
        </w:r>
      </w:hyperlink>
      <w:r w:rsidRPr="004033CB">
        <w:rPr>
          <w:rFonts w:eastAsia="Times New Roman"/>
          <w:lang w:val="en-CA" w:eastAsia="nl-NL"/>
        </w:rPr>
        <w:t> (temporary name)</w:t>
      </w:r>
    </w:p>
    <w:p w14:paraId="638BC642" w14:textId="77777777" w:rsidR="003F4A11" w:rsidRDefault="003F4A11" w:rsidP="003F4A11">
      <w:pPr>
        <w:pStyle w:val="Heading4"/>
        <w:rPr>
          <w:rFonts w:eastAsia="Times New Roman"/>
          <w:lang w:eastAsia="nl-NL"/>
        </w:rPr>
      </w:pPr>
      <w:r w:rsidRPr="003F4A11">
        <w:rPr>
          <w:rFonts w:eastAsia="Times New Roman"/>
          <w:lang w:eastAsia="nl-NL"/>
        </w:rPr>
        <w:t>Order </w:t>
      </w:r>
      <w:hyperlink r:id="rId42" w:history="1">
        <w:r w:rsidRPr="003F4A11">
          <w:rPr>
            <w:rFonts w:eastAsia="Times New Roman"/>
            <w:color w:val="23527C"/>
            <w:u w:val="single"/>
            <w:lang w:eastAsia="nl-NL"/>
          </w:rPr>
          <w:t>Triplonchida</w:t>
        </w:r>
      </w:hyperlink>
    </w:p>
    <w:p w14:paraId="50A2291F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Family </w:t>
      </w:r>
      <w:hyperlink r:id="rId43" w:history="1">
        <w:r w:rsidRPr="004033CB">
          <w:rPr>
            <w:rFonts w:eastAsia="Times New Roman"/>
            <w:color w:val="337AB7"/>
            <w:u w:val="single"/>
            <w:lang w:eastAsia="nl-NL"/>
          </w:rPr>
          <w:t>Bastianiidae De Coninck, 1965</w:t>
        </w:r>
      </w:hyperlink>
    </w:p>
    <w:p w14:paraId="78107568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44" w:history="1">
        <w:r w:rsidRPr="004033CB">
          <w:rPr>
            <w:rFonts w:eastAsia="Times New Roman"/>
            <w:color w:val="337AB7"/>
            <w:u w:val="single"/>
            <w:lang w:eastAsia="nl-NL"/>
          </w:rPr>
          <w:t>Diphtherophorina</w:t>
        </w:r>
      </w:hyperlink>
    </w:p>
    <w:p w14:paraId="2A750D3F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lastRenderedPageBreak/>
        <w:t>Family </w:t>
      </w:r>
      <w:hyperlink r:id="rId45" w:history="1">
        <w:r w:rsidRPr="004033CB">
          <w:rPr>
            <w:rFonts w:eastAsia="Times New Roman"/>
            <w:color w:val="337AB7"/>
            <w:u w:val="single"/>
            <w:lang w:eastAsia="nl-NL"/>
          </w:rPr>
          <w:t>Neotripylidae Gagarin &amp; Gusakov, 2013</w:t>
        </w:r>
      </w:hyperlink>
    </w:p>
    <w:p w14:paraId="6789E41B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Family </w:t>
      </w:r>
      <w:hyperlink r:id="rId46" w:history="1">
        <w:r w:rsidRPr="004033CB">
          <w:rPr>
            <w:rFonts w:eastAsia="Times New Roman"/>
            <w:color w:val="337AB7"/>
            <w:u w:val="single"/>
            <w:lang w:eastAsia="nl-NL"/>
          </w:rPr>
          <w:t>Odontolaimidae Gerlach &amp; Riemann, 1974</w:t>
        </w:r>
      </w:hyperlink>
    </w:p>
    <w:p w14:paraId="3000BED2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47" w:history="1">
        <w:r w:rsidRPr="004033CB">
          <w:rPr>
            <w:rFonts w:eastAsia="Times New Roman"/>
            <w:color w:val="337AB7"/>
            <w:u w:val="single"/>
            <w:lang w:eastAsia="nl-NL"/>
          </w:rPr>
          <w:t>Tobrilina</w:t>
        </w:r>
      </w:hyperlink>
    </w:p>
    <w:p w14:paraId="27A53E0E" w14:textId="77777777" w:rsidR="004033CB" w:rsidRPr="004033CB" w:rsidRDefault="004033CB" w:rsidP="004033CB">
      <w:pPr>
        <w:pStyle w:val="Heading5"/>
        <w:rPr>
          <w:rFonts w:eastAsia="Times New Roman"/>
          <w:lang w:eastAsia="nl-NL"/>
        </w:rPr>
      </w:pPr>
      <w:r w:rsidRPr="004033CB">
        <w:rPr>
          <w:rFonts w:eastAsia="Times New Roman"/>
          <w:lang w:eastAsia="nl-NL"/>
        </w:rPr>
        <w:t>Suborder </w:t>
      </w:r>
      <w:hyperlink r:id="rId48" w:history="1">
        <w:r w:rsidRPr="004033CB">
          <w:rPr>
            <w:rFonts w:eastAsia="Times New Roman"/>
            <w:color w:val="337AB7"/>
            <w:u w:val="single"/>
            <w:lang w:eastAsia="nl-NL"/>
          </w:rPr>
          <w:t>Tripylina</w:t>
        </w:r>
      </w:hyperlink>
    </w:p>
    <w:p w14:paraId="365D6548" w14:textId="77777777" w:rsidR="004033CB" w:rsidRPr="003F4A11" w:rsidRDefault="004033CB" w:rsidP="003F4A11">
      <w:pPr>
        <w:pStyle w:val="Heading4"/>
        <w:rPr>
          <w:rFonts w:eastAsia="Times New Roman"/>
          <w:lang w:eastAsia="nl-NL"/>
        </w:rPr>
      </w:pPr>
    </w:p>
    <w:p w14:paraId="31FAD4AF" w14:textId="77777777" w:rsidR="003F4A11" w:rsidRPr="003F4A11" w:rsidRDefault="003F4A11" w:rsidP="00F92189">
      <w:pPr>
        <w:pStyle w:val="Heading3"/>
        <w:rPr>
          <w:rFonts w:eastAsia="Times New Roman"/>
          <w:lang w:val="en-CA" w:eastAsia="nl-NL"/>
        </w:rPr>
      </w:pPr>
    </w:p>
    <w:p w14:paraId="6A35D1BD" w14:textId="76809C83" w:rsidR="00F92189" w:rsidRPr="003F4A11" w:rsidRDefault="00F92189" w:rsidP="00F92189">
      <w:pPr>
        <w:pStyle w:val="Heading2"/>
        <w:rPr>
          <w:rFonts w:eastAsia="Times New Roman"/>
          <w:lang w:val="en-CA" w:eastAsia="nl-NL"/>
        </w:rPr>
      </w:pPr>
    </w:p>
    <w:sectPr w:rsidR="00F92189" w:rsidRPr="003F4A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223F3"/>
    <w:multiLevelType w:val="multilevel"/>
    <w:tmpl w:val="D34CA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A213F8"/>
    <w:multiLevelType w:val="multilevel"/>
    <w:tmpl w:val="8B500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4251E5"/>
    <w:multiLevelType w:val="multilevel"/>
    <w:tmpl w:val="0D6AE6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A20661"/>
    <w:multiLevelType w:val="multilevel"/>
    <w:tmpl w:val="B094B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EA2DD2"/>
    <w:multiLevelType w:val="multilevel"/>
    <w:tmpl w:val="27403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6066C7"/>
    <w:multiLevelType w:val="multilevel"/>
    <w:tmpl w:val="3DF65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8D9437D"/>
    <w:multiLevelType w:val="multilevel"/>
    <w:tmpl w:val="B70E1B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37BB3032"/>
    <w:multiLevelType w:val="multilevel"/>
    <w:tmpl w:val="7384F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2E4740"/>
    <w:multiLevelType w:val="multilevel"/>
    <w:tmpl w:val="29C26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4B0419"/>
    <w:multiLevelType w:val="multilevel"/>
    <w:tmpl w:val="D19CE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49E3423"/>
    <w:multiLevelType w:val="multilevel"/>
    <w:tmpl w:val="DD14D4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1" w15:restartNumberingAfterBreak="0">
    <w:nsid w:val="478F0446"/>
    <w:multiLevelType w:val="multilevel"/>
    <w:tmpl w:val="43AEE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B734F83"/>
    <w:multiLevelType w:val="multilevel"/>
    <w:tmpl w:val="4D4CE8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3" w15:restartNumberingAfterBreak="0">
    <w:nsid w:val="4C3B4215"/>
    <w:multiLevelType w:val="multilevel"/>
    <w:tmpl w:val="E864CF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D107E52"/>
    <w:multiLevelType w:val="multilevel"/>
    <w:tmpl w:val="B4C45F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D7B0CA8"/>
    <w:multiLevelType w:val="multilevel"/>
    <w:tmpl w:val="9738D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722743"/>
    <w:multiLevelType w:val="multilevel"/>
    <w:tmpl w:val="D332D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9769F2"/>
    <w:multiLevelType w:val="multilevel"/>
    <w:tmpl w:val="4A367B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3199124">
    <w:abstractNumId w:val="14"/>
  </w:num>
  <w:num w:numId="2" w16cid:durableId="1802112195">
    <w:abstractNumId w:val="9"/>
  </w:num>
  <w:num w:numId="3" w16cid:durableId="350300177">
    <w:abstractNumId w:val="1"/>
  </w:num>
  <w:num w:numId="4" w16cid:durableId="1625193470">
    <w:abstractNumId w:val="8"/>
  </w:num>
  <w:num w:numId="5" w16cid:durableId="789054767">
    <w:abstractNumId w:val="13"/>
  </w:num>
  <w:num w:numId="6" w16cid:durableId="886837045">
    <w:abstractNumId w:val="16"/>
  </w:num>
  <w:num w:numId="7" w16cid:durableId="1884904478">
    <w:abstractNumId w:val="17"/>
  </w:num>
  <w:num w:numId="8" w16cid:durableId="1770808482">
    <w:abstractNumId w:val="6"/>
  </w:num>
  <w:num w:numId="9" w16cid:durableId="290476103">
    <w:abstractNumId w:val="0"/>
  </w:num>
  <w:num w:numId="10" w16cid:durableId="38408821">
    <w:abstractNumId w:val="5"/>
  </w:num>
  <w:num w:numId="11" w16cid:durableId="1207109455">
    <w:abstractNumId w:val="12"/>
  </w:num>
  <w:num w:numId="12" w16cid:durableId="1274901787">
    <w:abstractNumId w:val="10"/>
  </w:num>
  <w:num w:numId="13" w16cid:durableId="2064716117">
    <w:abstractNumId w:val="15"/>
  </w:num>
  <w:num w:numId="14" w16cid:durableId="2107840419">
    <w:abstractNumId w:val="2"/>
  </w:num>
  <w:num w:numId="15" w16cid:durableId="1869484432">
    <w:abstractNumId w:val="11"/>
  </w:num>
  <w:num w:numId="16" w16cid:durableId="452755192">
    <w:abstractNumId w:val="3"/>
  </w:num>
  <w:num w:numId="17" w16cid:durableId="615794361">
    <w:abstractNumId w:val="7"/>
  </w:num>
  <w:num w:numId="18" w16cid:durableId="1300241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outline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wsDSyMDA1tTAwNjZS0lEKTi0uzszPAykwrAUAdgOCcywAAAA="/>
  </w:docVars>
  <w:rsids>
    <w:rsidRoot w:val="00F92189"/>
    <w:rsid w:val="003F4A11"/>
    <w:rsid w:val="004033CB"/>
    <w:rsid w:val="007123E2"/>
    <w:rsid w:val="00981181"/>
    <w:rsid w:val="00BB0EF2"/>
    <w:rsid w:val="00F92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EE9DB"/>
  <w15:chartTrackingRefBased/>
  <w15:docId w15:val="{9E8DA71B-F0C8-44AC-9528-F316893C9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nl-N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1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1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21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921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21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21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21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21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21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21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921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921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921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921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921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21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21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21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921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1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21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921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921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921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921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921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921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921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9218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92189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92189"/>
    <w:pPr>
      <w:spacing w:before="240" w:after="0" w:line="259" w:lineRule="auto"/>
      <w:outlineLvl w:val="9"/>
    </w:pPr>
    <w:rPr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F9218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218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92189"/>
    <w:pPr>
      <w:spacing w:after="100"/>
      <w:ind w:left="480"/>
    </w:pPr>
  </w:style>
  <w:style w:type="paragraph" w:customStyle="1" w:styleId="extra-spacing-top">
    <w:name w:val="extra-spacing-top"/>
    <w:basedOn w:val="Normal"/>
    <w:rsid w:val="004033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nl-NL"/>
      <w14:ligatures w14:val="none"/>
    </w:rPr>
  </w:style>
  <w:style w:type="character" w:customStyle="1" w:styleId="text-overflow">
    <w:name w:val="text-overflow"/>
    <w:basedOn w:val="DefaultParagraphFont"/>
    <w:rsid w:val="00403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0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arinespecies.org/aphia.php?p=taxdetails&amp;id=2140" TargetMode="External"/><Relationship Id="rId18" Type="http://schemas.openxmlformats.org/officeDocument/2006/relationships/hyperlink" Target="https://www.marinespecies.org/aphia.php?p=taxdetails&amp;id=834585" TargetMode="External"/><Relationship Id="rId26" Type="http://schemas.openxmlformats.org/officeDocument/2006/relationships/hyperlink" Target="https://www.marinespecies.org/aphia.php?p=taxdetails&amp;id=834662" TargetMode="External"/><Relationship Id="rId39" Type="http://schemas.openxmlformats.org/officeDocument/2006/relationships/hyperlink" Target="https://www.marinespecies.org/aphia.php?p=taxdetails&amp;id=834634" TargetMode="External"/><Relationship Id="rId21" Type="http://schemas.openxmlformats.org/officeDocument/2006/relationships/hyperlink" Target="https://www.marinespecies.org/aphia.php?p=taxdetails&amp;id=458804" TargetMode="External"/><Relationship Id="rId34" Type="http://schemas.openxmlformats.org/officeDocument/2006/relationships/hyperlink" Target="https://www.marinespecies.org/aphia.php?p=taxdetails&amp;id=458800" TargetMode="External"/><Relationship Id="rId42" Type="http://schemas.openxmlformats.org/officeDocument/2006/relationships/hyperlink" Target="https://www.marinespecies.org/aphia.php?p=taxdetails&amp;id=834431" TargetMode="External"/><Relationship Id="rId47" Type="http://schemas.openxmlformats.org/officeDocument/2006/relationships/hyperlink" Target="https://www.marinespecies.org/aphia.php?p=taxdetails&amp;id=834641" TargetMode="External"/><Relationship Id="rId50" Type="http://schemas.openxmlformats.org/officeDocument/2006/relationships/theme" Target="theme/theme1.xml"/><Relationship Id="rId7" Type="http://schemas.openxmlformats.org/officeDocument/2006/relationships/hyperlink" Target="https://www.marinespecies.org/aphia.php?p=taxdetails&amp;id=73184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arinespecies.org/aphia.php?p=taxdetails&amp;id=834653" TargetMode="External"/><Relationship Id="rId29" Type="http://schemas.openxmlformats.org/officeDocument/2006/relationships/hyperlink" Target="https://www.marinespecies.org/aphia.php?p=taxdetails&amp;id=2135" TargetMode="External"/><Relationship Id="rId11" Type="http://schemas.openxmlformats.org/officeDocument/2006/relationships/hyperlink" Target="https://www.marinespecies.org/aphia.php?p=taxdetails&amp;id=834658" TargetMode="External"/><Relationship Id="rId24" Type="http://schemas.openxmlformats.org/officeDocument/2006/relationships/hyperlink" Target="https://www.marinespecies.org/aphia.php?p=taxdetails&amp;id=227107" TargetMode="External"/><Relationship Id="rId32" Type="http://schemas.openxmlformats.org/officeDocument/2006/relationships/hyperlink" Target="https://www.marinespecies.org/aphia.php?p=taxdetails&amp;id=834638" TargetMode="External"/><Relationship Id="rId37" Type="http://schemas.openxmlformats.org/officeDocument/2006/relationships/hyperlink" Target="https://www.marinespecies.org/aphia.php?p=taxdetails&amp;id=1581908" TargetMode="External"/><Relationship Id="rId40" Type="http://schemas.openxmlformats.org/officeDocument/2006/relationships/hyperlink" Target="https://www.marinespecies.org/aphia.php?p=taxdetails&amp;id=2149" TargetMode="External"/><Relationship Id="rId45" Type="http://schemas.openxmlformats.org/officeDocument/2006/relationships/hyperlink" Target="https://www.marinespecies.org/aphia.php?p=taxdetails&amp;id=145984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arinespecies.org/aphia.php?p=taxdetails&amp;id=834510" TargetMode="External"/><Relationship Id="rId23" Type="http://schemas.openxmlformats.org/officeDocument/2006/relationships/hyperlink" Target="https://www.marinespecies.org/aphia.php?p=taxdetails&amp;id=2147" TargetMode="External"/><Relationship Id="rId28" Type="http://schemas.openxmlformats.org/officeDocument/2006/relationships/hyperlink" Target="https://www.marinespecies.org/aphia.php?p=taxdetails&amp;id=458801" TargetMode="External"/><Relationship Id="rId36" Type="http://schemas.openxmlformats.org/officeDocument/2006/relationships/hyperlink" Target="https://www.marinespecies.org/aphia.php?p=taxdetails&amp;id=1581906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www.marinespecies.org/aphia.php?p=taxdetails&amp;id=834581" TargetMode="External"/><Relationship Id="rId19" Type="http://schemas.openxmlformats.org/officeDocument/2006/relationships/hyperlink" Target="https://www.marinespecies.org/aphia.php?p=taxdetails&amp;id=834586" TargetMode="External"/><Relationship Id="rId31" Type="http://schemas.openxmlformats.org/officeDocument/2006/relationships/hyperlink" Target="https://www.marinespecies.org/aphia.php?p=taxdetails&amp;id=834427" TargetMode="External"/><Relationship Id="rId44" Type="http://schemas.openxmlformats.org/officeDocument/2006/relationships/hyperlink" Target="https://www.marinespecies.org/aphia.php?p=taxdetails&amp;id=83463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arinespecies.org/aphia.php?p=taxdetails&amp;id=834422" TargetMode="External"/><Relationship Id="rId14" Type="http://schemas.openxmlformats.org/officeDocument/2006/relationships/hyperlink" Target="https://www.marinespecies.org/aphia.php?p=taxdetails&amp;id=458802" TargetMode="External"/><Relationship Id="rId22" Type="http://schemas.openxmlformats.org/officeDocument/2006/relationships/hyperlink" Target="https://www.marinespecies.org/aphia.php?p=taxdetails&amp;id=834546" TargetMode="External"/><Relationship Id="rId27" Type="http://schemas.openxmlformats.org/officeDocument/2006/relationships/hyperlink" Target="https://www.marinespecies.org/aphia.php?p=taxdetails&amp;id=834679" TargetMode="External"/><Relationship Id="rId30" Type="http://schemas.openxmlformats.org/officeDocument/2006/relationships/hyperlink" Target="https://www.marinespecies.org/aphia.php?p=taxdetails&amp;id=2141" TargetMode="External"/><Relationship Id="rId35" Type="http://schemas.openxmlformats.org/officeDocument/2006/relationships/hyperlink" Target="https://www.marinespecies.org/aphia.php?p=taxdetails&amp;id=834425" TargetMode="External"/><Relationship Id="rId43" Type="http://schemas.openxmlformats.org/officeDocument/2006/relationships/hyperlink" Target="https://www.marinespecies.org/aphia.php?p=taxdetails&amp;id=227123" TargetMode="External"/><Relationship Id="rId48" Type="http://schemas.openxmlformats.org/officeDocument/2006/relationships/hyperlink" Target="https://www.marinespecies.org/aphia.php?p=taxdetails&amp;id=834644" TargetMode="External"/><Relationship Id="rId8" Type="http://schemas.openxmlformats.org/officeDocument/2006/relationships/hyperlink" Target="https://www.marinespecies.org/aphia.php?p=taxdetails&amp;id=2134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marinespecies.org/aphia.php?p=taxdetails&amp;id=834659" TargetMode="External"/><Relationship Id="rId17" Type="http://schemas.openxmlformats.org/officeDocument/2006/relationships/hyperlink" Target="https://www.marinespecies.org/aphia.php?p=taxdetails&amp;id=834655" TargetMode="External"/><Relationship Id="rId25" Type="http://schemas.openxmlformats.org/officeDocument/2006/relationships/hyperlink" Target="https://www.marinespecies.org/aphia.php?p=taxdetails&amp;id=834661" TargetMode="External"/><Relationship Id="rId33" Type="http://schemas.openxmlformats.org/officeDocument/2006/relationships/hyperlink" Target="https://www.marinespecies.org/aphia.php?p=taxdetails&amp;id=2148" TargetMode="External"/><Relationship Id="rId38" Type="http://schemas.openxmlformats.org/officeDocument/2006/relationships/hyperlink" Target="https://www.marinespecies.org/aphia.php?p=taxdetails&amp;id=227114" TargetMode="External"/><Relationship Id="rId46" Type="http://schemas.openxmlformats.org/officeDocument/2006/relationships/hyperlink" Target="https://www.marinespecies.org/aphia.php?p=taxdetails&amp;id=227125" TargetMode="External"/><Relationship Id="rId20" Type="http://schemas.openxmlformats.org/officeDocument/2006/relationships/hyperlink" Target="https://www.marinespecies.org/aphia.php?p=taxdetails&amp;id=391378" TargetMode="External"/><Relationship Id="rId41" Type="http://schemas.openxmlformats.org/officeDocument/2006/relationships/hyperlink" Target="https://www.marinespecies.org/aphia.php?p=taxdetails&amp;id=23816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marinespecies.org/aphia.php?p=taxdetails&amp;id=7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83F94B-9D2B-4EA7-AECA-1E0AC6EDB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762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Perepolkin</dc:creator>
  <cp:keywords/>
  <dc:description/>
  <cp:lastModifiedBy>Lawrence Perepolkin</cp:lastModifiedBy>
  <cp:revision>2</cp:revision>
  <dcterms:created xsi:type="dcterms:W3CDTF">2024-06-02T13:41:00Z</dcterms:created>
  <dcterms:modified xsi:type="dcterms:W3CDTF">2024-06-02T14:28:00Z</dcterms:modified>
</cp:coreProperties>
</file>